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9B6C5" w14:textId="45D4BEB6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0DA51613" w14:textId="79F45BCB" w:rsidR="00BE2578" w:rsidRPr="007A1BB7" w:rsidRDefault="00BE257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E2578">
        <w:rPr>
          <w:b w:val="0"/>
          <w:bCs w:val="0"/>
          <w:color w:val="444444"/>
          <w:spacing w:val="3"/>
        </w:rPr>
        <w:t>SELECT * FROM Worke</w:t>
      </w:r>
      <w:r>
        <w:rPr>
          <w:b w:val="0"/>
          <w:bCs w:val="0"/>
          <w:color w:val="444444"/>
          <w:spacing w:val="3"/>
        </w:rPr>
        <w:t>r WHERE MOD (WORKER_ID, 2) &lt;&gt; 0</w:t>
      </w:r>
    </w:p>
    <w:p w14:paraId="59E5862C" w14:textId="1A220FCF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27C54A3F" w14:textId="63859807" w:rsidR="00BE2578" w:rsidRPr="007A1BB7" w:rsidRDefault="00BE257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E2578">
        <w:rPr>
          <w:b w:val="0"/>
          <w:bCs w:val="0"/>
          <w:color w:val="444444"/>
          <w:spacing w:val="3"/>
        </w:rPr>
        <w:t xml:space="preserve">SELECT * INTO </w:t>
      </w:r>
      <w:proofErr w:type="spellStart"/>
      <w:r w:rsidRPr="00BE2578">
        <w:rPr>
          <w:b w:val="0"/>
          <w:bCs w:val="0"/>
          <w:color w:val="444444"/>
          <w:spacing w:val="3"/>
        </w:rPr>
        <w:t>WorkerClone</w:t>
      </w:r>
      <w:proofErr w:type="spellEnd"/>
      <w:r w:rsidRPr="00BE2578">
        <w:rPr>
          <w:b w:val="0"/>
          <w:bCs w:val="0"/>
          <w:color w:val="444444"/>
          <w:spacing w:val="3"/>
        </w:rPr>
        <w:t xml:space="preserve"> FROM Worker</w:t>
      </w:r>
    </w:p>
    <w:p w14:paraId="160D5BBD" w14:textId="77777777" w:rsidR="00842071" w:rsidRDefault="00842071">
      <w:bookmarkStart w:id="0" w:name="_GoBack"/>
      <w:bookmarkEnd w:id="0"/>
    </w:p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BE2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E5832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20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3</cp:revision>
  <dcterms:created xsi:type="dcterms:W3CDTF">2021-03-26T13:46:00Z</dcterms:created>
  <dcterms:modified xsi:type="dcterms:W3CDTF">2021-09-23T16:59:00Z</dcterms:modified>
</cp:coreProperties>
</file>